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China</w:t>
      </w:r>
      <w:r>
        <w:t xml:space="preserve"> </w:t>
      </w:r>
      <w:r>
        <w:t xml:space="preserve">Shanghai</w:t>
      </w:r>
    </w:p>
    <w:bookmarkStart w:id="21" w:name="X0fdd8711857f21a81fafe461c9f9d027c867ec6"/>
    <w:p>
      <w:pPr>
        <w:pStyle w:val="Heading1"/>
      </w:pPr>
      <w:r>
        <w:t xml:space="preserve">Cover Letter for Automotive Engineer Position in China Shanghai</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City, State, ZIP Code]</w:t>
      </w:r>
    </w:p>
    <w:bookmarkStart w:id="20" w:name="dear-hiring-manager"/>
    <w:p>
      <w:pPr>
        <w:pStyle w:val="Heading2"/>
      </w:pPr>
      <w:r>
        <w:t xml:space="preserve">Dear Hiring Manager,</w:t>
      </w:r>
    </w:p>
    <w:p>
      <w:pPr>
        <w:pStyle w:val="FirstParagraph"/>
      </w:pPr>
      <w:r>
        <w:t xml:space="preserve">As an experienced Automotive Engineer with a passion for innovation and a deep understanding of the dynamic automotive industry in China Shanghai, I am excited to apply for the [Specific Job Title] position at [Company Name]. With over [X years] of expertise in designing, developing, and optimizing automotive systems, I am confident in my ability to contribute to your organization’s mission of advancing cutting-edge vehicle technologies. My career has been driven by a commitment to excellence, and I am eager to bring my technical knowledge and cultural adaptability to a role that aligns with the growing demands of China’s automotive sector.</w:t>
      </w:r>
    </w:p>
    <w:p>
      <w:pPr>
        <w:pStyle w:val="BodyText"/>
      </w:pPr>
      <w:r>
        <w:t xml:space="preserve">China Shanghai has long been a hub for automotive innovation, hosting global manufacturers, research institutions, and startups that are shaping the future of mobility. As an Automotive Engineer with a focus on [specific areas such as electric vehicles (EVs), hybrid systems, autonomous driving technologies, or sustainable manufacturing], I have closely followed the advancements in this region. The city’s emphasis on smart cities, green energy initiatives, and its role as a leader in EV adoption make it an ideal location for professionals who want to impact the industry on a global scale. My goal is to leverage my technical expertise and passion for automotive engineering to support [Company Name]’s vision of creating vehicles that meet the needs of both consumers and the environment.</w:t>
      </w:r>
    </w:p>
    <w:p>
      <w:pPr>
        <w:pStyle w:val="BodyText"/>
      </w:pPr>
      <w:r>
        <w:t xml:space="preserve">Throughout my career, I have worked on projects that require a blend of mechanical design, software integration, and systems analysis. For example, during my tenure at [Previous Company], I led a team to develop lightweight materials for vehicle chassis that reduced overall weight by 15% while maintaining structural integrity. This project not only enhanced fuel efficiency but also aligned with the environmental goals of China’s automotive industry. Additionally, I have collaborated with cross-functional teams to implement advanced driver-assistance systems (ADAS), ensuring compliance with rigorous safety standards. My hands-on experience in both traditional and emerging automotive technologies has equipped me to tackle complex challenges while staying ahead of industry trends.</w:t>
      </w:r>
    </w:p>
    <w:p>
      <w:pPr>
        <w:pStyle w:val="BodyText"/>
      </w:pPr>
      <w:r>
        <w:t xml:space="preserve">One of the key reasons I am drawn to a career in China Shanghai is the region’s unique blend of tradition and modernity. The city’s rapid urbanization, coupled with its commitment to technological innovation, creates an environment where Automotive Engineers can push boundaries. Whether it’s developing vehicles for bustling metropolitan areas or exploring solutions for rural mobility, there are endless opportunities to make an impact. I am particularly interested in [specific area of interest, e.g., electric vehicle battery systems, smart manufacturing processes, or AI-driven automotive design], as these fields are critical to China’s vision of becoming a global leader in sustainable transportation.</w:t>
      </w:r>
    </w:p>
    <w:p>
      <w:pPr>
        <w:pStyle w:val="BodyText"/>
      </w:pPr>
      <w:r>
        <w:t xml:space="preserve">My technical skills are complemented by my ability to adapt to diverse work environments. Having worked with teams across multiple countries, I understand the importance of cultural sensitivity and collaboration in a globalized industry. In China Shanghai, where teamwork and innovation are deeply valued, I believe I can thrive by contributing my expertise while learning from local professionals. My fluency in [language, if applicable] and familiarity with Chinese business practices further enhance my ability to integrate into your team seamlessly.</w:t>
      </w:r>
    </w:p>
    <w:p>
      <w:pPr>
        <w:pStyle w:val="BodyText"/>
      </w:pPr>
      <w:r>
        <w:t xml:space="preserve">What sets me apart as an Automotive Engineer is my dedication to continuous learning and improvement. I regularly attend industry conferences, such as the Shanghai International Automobile Industry Exhibition, where I stay updated on the latest advancements in vehicle technology. I also hold [certifications or degrees, e.g., a Master’s in Mechanical Engineering from [University] or a professional certification in automotive systems]. These qualifications have deepened my understanding of the field and reinforced my commitment to excellence.</w:t>
      </w:r>
    </w:p>
    <w:p>
      <w:pPr>
        <w:pStyle w:val="BodyText"/>
      </w:pPr>
      <w:r>
        <w:t xml:space="preserve">I am particularly impressed by [Company Name]’s focus on [specific aspect of the company, e.g., "innovative electric vehicles" or "sustainable manufacturing practices"]. As an Automotive Engineer, I am eager to contribute to projects that align with these priorities. My experience in [specific skill or project] would allow me to support your team in achieving its goals while driving efficiency and quality. I am confident that my technical background, combined with my enthusiasm for the automotive industry in China Shanghai, makes me a strong candidate for this role.</w:t>
      </w:r>
    </w:p>
    <w:p>
      <w:pPr>
        <w:pStyle w:val="BodyText"/>
      </w:pPr>
      <w:r>
        <w:t xml:space="preserve">Thank you for considering my application. I would welcome the opportunity to discuss how my skills and experiences align with [Company Name]’s needs. Please feel free to contact me at [Your Phone Number] or [Your Email Address] at your earliest convenience. I look forward to the possibility of contributing to your team and helping shape the future of automotive engineering in China Shanghai.</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 in China Shanghai</dc:title>
  <dc:creator/>
  <dc:language>en</dc:language>
  <cp:keywords/>
  <dcterms:created xsi:type="dcterms:W3CDTF">2025-12-15T19:51:55Z</dcterms:created>
  <dcterms:modified xsi:type="dcterms:W3CDTF">2025-12-15T19:51:55Z</dcterms:modified>
</cp:coreProperties>
</file>

<file path=docProps/custom.xml><?xml version="1.0" encoding="utf-8"?>
<Properties xmlns="http://schemas.openxmlformats.org/officeDocument/2006/custom-properties" xmlns:vt="http://schemas.openxmlformats.org/officeDocument/2006/docPropsVTypes"/>
</file>